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3F00BE" w14:textId="038341CB" w:rsidR="00C10128" w:rsidRPr="00F706EE" w:rsidRDefault="004A08C1" w:rsidP="004A08C1">
      <w:pPr>
        <w:rPr>
          <w:rFonts w:ascii="Times New Roman" w:hAnsi="Times New Roman" w:cs="Times New Roman"/>
          <w:sz w:val="24"/>
          <w:szCs w:val="24"/>
        </w:rPr>
      </w:pPr>
      <w:r w:rsidRPr="004A08C1">
        <w:t>&lt;auto&gt;</w:t>
      </w:r>
      <w:r w:rsidR="00337ABA">
        <w:t xml:space="preserve">gnyis pa de la rtsod pa spang ba ni/  nges pa dang ni sgro 'dogs gnyis// yul dang ngo bo dus gsum las// gcig dang tha dad brtag pa yi// rtsod pa gsum gyis 'dir mi gnod// dang po yul la brtag na mi 'thad pa spang ba la gnyis las rtsod pa dgod pa ni/  nges pa dang sgro 'dogs yul gcig gam mi gcigami gcig na bsal bya sel byed ma yin par 'gyur te phyi nang gi snang mun bzhin no// gcig na'ang yul de grub na bsal bya ma 'khrul par 'gyur te/  yul bden par grub pa'i phyir tshad ma bzhin no// ma grub na sel byed tshad mar mi 'gyur te gzhal bya ma grub pa'i phyir sgro 'dogs bzhin no// zhes brtsad do// gnyis pa lan la gsum las dang po gzhan gyi lan dgag na/  kha cig sgra rtag par 'dzin pa'i sgro 'dogs dang mi rtag par rtogs pa'i rjes dpag gnyis yul sgra'i rdzas su gcig pas bsal bya sel byed du 'thad la/  ldog pa tha dad de tshad ma'i yul sgra mi rtag pa yin zhing /  sgro 'dogs kyi yul sgra rtag pa yin pas so// des na mi rtag par grub pas sel byed tshad ma yin la/  rtag par ma grub pas bsal bya 'khrul pa yin no zhes zer ba mi 'thad de/  rtag mi rtag dngos 'gal rdzas gcig par 'gal ba'i phyir dang /  sgro 'dogs kyi yul sgra rtag pa yin na yul shes bya la mi srid pas sgro 'dogs shes bya la mi srid par 'gyur ro// gnyis pa rang gi lan ni/  nges dang sgro 'dogs zhen yul gcig/  zhen stangs tha dad phyir na sel// mngon sum dngos sgro 'dogs mi gcod kyang des drangs pa'i nges shes dang rjes dpag gi nges pa gnyis po dang /  sgro 'dogs gnyis dmigs par bya ba'i yul gcig pas bsal bya sel byed du'ang 'thad la/  'dzin stangs tha dad las sgro 'dogs 'khrul pa dang /  tshad ma ma 'khrul ba 'thad de/  tshad ma'i yul yod cing sgro 'dogs kyi yul med pa'i phyir ro// </w:t>
      </w:r>
    </w:p>
    <w:sectPr w:rsidR="00C10128" w:rsidRPr="00F706EE" w:rsidSect="00B65271">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361883" w14:textId="77777777" w:rsidR="00C62A8F" w:rsidRDefault="00C62A8F" w:rsidP="009E3E92">
      <w:pPr>
        <w:spacing w:after="0" w:line="240" w:lineRule="auto"/>
      </w:pPr>
      <w:r>
        <w:separator/>
      </w:r>
    </w:p>
  </w:endnote>
  <w:endnote w:type="continuationSeparator" w:id="0">
    <w:p w14:paraId="0A387B61" w14:textId="77777777" w:rsidR="00C62A8F" w:rsidRDefault="00C62A8F" w:rsidP="009E3E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noProof w:val="0"/>
      </w:rPr>
      <w:id w:val="-225463104"/>
      <w:docPartObj>
        <w:docPartGallery w:val="Page Numbers (Bottom of Page)"/>
        <w:docPartUnique/>
      </w:docPartObj>
    </w:sdtPr>
    <w:sdtEndPr>
      <w:rPr>
        <w:noProof/>
      </w:rPr>
    </w:sdtEndPr>
    <w:sdtContent>
      <w:p w14:paraId="2AFC85F9" w14:textId="77777777" w:rsidR="000A1CFD" w:rsidRPr="005A673E" w:rsidRDefault="000A1CFD">
        <w:pPr>
          <w:pStyle w:val="Footer"/>
          <w:jc w:val="center"/>
          <w:rPr>
            <w:rFonts w:ascii="Times New Roman" w:hAnsi="Times New Roman" w:cs="Times New Roman"/>
          </w:rPr>
        </w:pPr>
        <w:r w:rsidRPr="005A673E">
          <w:rPr>
            <w:rFonts w:ascii="Times New Roman" w:hAnsi="Times New Roman" w:cs="Times New Roman"/>
            <w:noProof w:val="0"/>
          </w:rPr>
          <w:fldChar w:fldCharType="begin"/>
        </w:r>
        <w:r w:rsidRPr="005A673E">
          <w:rPr>
            <w:rFonts w:ascii="Times New Roman" w:hAnsi="Times New Roman" w:cs="Times New Roman"/>
          </w:rPr>
          <w:instrText xml:space="preserve"> PAGE   \* MERGEFORMAT </w:instrText>
        </w:r>
        <w:r w:rsidRPr="005A673E">
          <w:rPr>
            <w:rFonts w:ascii="Times New Roman" w:hAnsi="Times New Roman" w:cs="Times New Roman"/>
            <w:noProof w:val="0"/>
          </w:rPr>
          <w:fldChar w:fldCharType="separate"/>
        </w:r>
        <w:r w:rsidR="00E60727">
          <w:rPr>
            <w:rFonts w:ascii="Times New Roman" w:hAnsi="Times New Roman" w:cs="Times New Roman"/>
          </w:rPr>
          <w:t>iv</w:t>
        </w:r>
        <w:r w:rsidRPr="005A673E">
          <w:rPr>
            <w:rFonts w:ascii="Times New Roman" w:hAnsi="Times New Roman" w:cs="Times New Roman"/>
          </w:rPr>
          <w:fldChar w:fldCharType="end"/>
        </w:r>
      </w:p>
    </w:sdtContent>
  </w:sdt>
  <w:p w14:paraId="34AC65DE" w14:textId="77777777" w:rsidR="000A1CFD" w:rsidRPr="005A673E" w:rsidRDefault="000A1CFD">
    <w:pPr>
      <w:pStyle w:val="Footer"/>
      <w:rPr>
        <w:rFonts w:ascii="Times New Roman" w:hAnsi="Times New Roman" w:cs="Times New Roma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noProof w:val="0"/>
      </w:rPr>
      <w:id w:val="-1795515128"/>
      <w:docPartObj>
        <w:docPartGallery w:val="Page Numbers (Bottom of Page)"/>
        <w:docPartUnique/>
      </w:docPartObj>
    </w:sdtPr>
    <w:sdtEndPr>
      <w:rPr>
        <w:noProof/>
      </w:rPr>
    </w:sdtEndPr>
    <w:sdtContent>
      <w:p w14:paraId="4F522AD1" w14:textId="77777777" w:rsidR="000A1CFD" w:rsidRPr="005A673E" w:rsidRDefault="000A1CFD">
        <w:pPr>
          <w:pStyle w:val="Footer"/>
          <w:jc w:val="center"/>
          <w:rPr>
            <w:rFonts w:ascii="Times New Roman" w:hAnsi="Times New Roman" w:cs="Times New Roman"/>
          </w:rPr>
        </w:pPr>
        <w:r w:rsidRPr="005A673E">
          <w:rPr>
            <w:rFonts w:ascii="Times New Roman" w:hAnsi="Times New Roman" w:cs="Times New Roman"/>
            <w:noProof w:val="0"/>
          </w:rPr>
          <w:fldChar w:fldCharType="begin"/>
        </w:r>
        <w:r w:rsidRPr="005A673E">
          <w:rPr>
            <w:rFonts w:ascii="Times New Roman" w:hAnsi="Times New Roman" w:cs="Times New Roman"/>
          </w:rPr>
          <w:instrText xml:space="preserve"> PAGE   \* MERGEFORMAT </w:instrText>
        </w:r>
        <w:r w:rsidRPr="005A673E">
          <w:rPr>
            <w:rFonts w:ascii="Times New Roman" w:hAnsi="Times New Roman" w:cs="Times New Roman"/>
            <w:noProof w:val="0"/>
          </w:rPr>
          <w:fldChar w:fldCharType="separate"/>
        </w:r>
        <w:r w:rsidR="00E60727">
          <w:rPr>
            <w:rFonts w:ascii="Times New Roman" w:hAnsi="Times New Roman" w:cs="Times New Roman"/>
          </w:rPr>
          <w:t>v</w:t>
        </w:r>
        <w:r w:rsidRPr="005A673E">
          <w:rPr>
            <w:rFonts w:ascii="Times New Roman" w:hAnsi="Times New Roman" w:cs="Times New Roman"/>
          </w:rPr>
          <w:fldChar w:fldCharType="end"/>
        </w:r>
      </w:p>
    </w:sdtContent>
  </w:sdt>
  <w:p w14:paraId="1E416A18" w14:textId="77777777" w:rsidR="000A1CFD" w:rsidRPr="005A673E" w:rsidRDefault="000A1CFD">
    <w:pPr>
      <w:pStyle w:val="Footer"/>
      <w:rPr>
        <w:rFonts w:ascii="Times New Roman" w:hAnsi="Times New Roman" w:cs="Times New Roma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163BDE" w14:textId="639443F2" w:rsidR="00A663E0" w:rsidRPr="00A663E0" w:rsidRDefault="00374430">
    <w:pPr>
      <w:pStyle w:val="Footer"/>
      <w:jc w:val="center"/>
      <w:rPr>
        <w:rFonts w:ascii="Times New Roman" w:hAnsi="Times New Roman" w:cs="Times New Roman"/>
      </w:rPr>
    </w:pPr>
    <w:r>
      <w:rPr>
        <w:rFonts w:ascii="Times New Roman" w:hAnsi="Times New Roman" w:cs="Times New Roman"/>
        <w:noProof w:val="0"/>
      </w:rPr>
      <w:t>1</w:t>
    </w:r>
  </w:p>
  <w:p w14:paraId="1226267F" w14:textId="77777777" w:rsidR="000A1CFD" w:rsidRPr="00A663E0" w:rsidRDefault="000A1CFD">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773689" w14:textId="77777777" w:rsidR="00C62A8F" w:rsidRDefault="00C62A8F" w:rsidP="009E3E92">
      <w:pPr>
        <w:spacing w:after="0" w:line="240" w:lineRule="auto"/>
      </w:pPr>
      <w:r>
        <w:separator/>
      </w:r>
    </w:p>
  </w:footnote>
  <w:footnote w:type="continuationSeparator" w:id="0">
    <w:p w14:paraId="65F2A6FE" w14:textId="77777777" w:rsidR="00C62A8F" w:rsidRDefault="00C62A8F" w:rsidP="009E3E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804FF8" w14:textId="411661DE" w:rsidR="00A663E0" w:rsidRPr="00C8161C" w:rsidRDefault="00374430" w:rsidP="00A663E0">
    <w:pPr>
      <w:pStyle w:val="Header"/>
      <w:jc w:val="center"/>
      <w:rPr>
        <w:rFonts w:ascii="Times New Roman" w:hAnsi="Times New Roman" w:cs="Times New Roman"/>
      </w:rPr>
    </w:pPr>
    <w:r>
      <w:rPr>
        <w:rFonts w:ascii="Times New Roman" w:hAnsi="Times New Roman" w:cs="Times New Roman"/>
      </w:rPr>
      <w:t>A</w:t>
    </w:r>
  </w:p>
  <w:p w14:paraId="60CE92E1" w14:textId="1F766EAB" w:rsidR="000A1CFD" w:rsidRPr="00AA68C7" w:rsidRDefault="000A1CFD" w:rsidP="00AA68C7">
    <w:pPr>
      <w:pStyle w:val="Header"/>
      <w:jc w:val="center"/>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206550" w14:textId="50A6718D" w:rsidR="000A1CFD" w:rsidRPr="00AB5476" w:rsidRDefault="00374430" w:rsidP="00BA42B4">
    <w:pPr>
      <w:pStyle w:val="Header"/>
      <w:jc w:val="center"/>
      <w:rPr>
        <w:rFonts w:ascii="Times New Roman" w:hAnsi="Times New Roman" w:cs="Times New Roman"/>
      </w:rPr>
    </w:pPr>
    <w:r>
      <w:rPr>
        <w:rFonts w:ascii="Times New Roman" w:hAnsi="Times New Roman" w:cs="Times New Roman"/>
      </w:rPr>
      <w:t>B</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EF0EA9" w14:textId="77777777" w:rsidR="00C96D60" w:rsidRDefault="00C96D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3D0B1A"/>
    <w:multiLevelType w:val="hybridMultilevel"/>
    <w:tmpl w:val="BAFE10E4"/>
    <w:lvl w:ilvl="0" w:tplc="4576299C">
      <w:start w:val="1"/>
      <w:numFmt w:val="decimal"/>
      <w:lvlText w:val="%1."/>
      <w:lvlJc w:val="left"/>
      <w:pPr>
        <w:ind w:left="720" w:hanging="360"/>
      </w:pPr>
      <w:rPr>
        <w:rFonts w:asciiTheme="minorHAnsi" w:hAnsiTheme="minorHAnsi" w:cstheme="minorBidi"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FF1A21"/>
    <w:multiLevelType w:val="hybridMultilevel"/>
    <w:tmpl w:val="D67864E0"/>
    <w:numStyleLink w:val="Numbered"/>
  </w:abstractNum>
  <w:abstractNum w:abstractNumId="2" w15:restartNumberingAfterBreak="0">
    <w:nsid w:val="239C6290"/>
    <w:multiLevelType w:val="multilevel"/>
    <w:tmpl w:val="EAE881D4"/>
    <w:lvl w:ilvl="0">
      <w:start w:val="1"/>
      <w:numFmt w:val="decimal"/>
      <w:lvlText w:val="%1."/>
      <w:lvlJc w:val="left"/>
      <w:pPr>
        <w:ind w:left="360" w:hanging="360"/>
      </w:pPr>
      <w:rPr>
        <w:rFonts w:asciiTheme="minorHAnsi" w:hAnsiTheme="minorHAnsi" w:cstheme="minorBidi" w:hint="default"/>
        <w:sz w:val="24"/>
      </w:rPr>
    </w:lvl>
    <w:lvl w:ilvl="1">
      <w:start w:val="1"/>
      <w:numFmt w:val="decimal"/>
      <w:lvlText w:val="%1.%2."/>
      <w:lvlJc w:val="left"/>
      <w:pPr>
        <w:ind w:left="360" w:hanging="360"/>
      </w:pPr>
      <w:rPr>
        <w:rFonts w:asciiTheme="minorHAnsi" w:hAnsiTheme="minorHAnsi" w:cstheme="minorBidi" w:hint="default"/>
        <w:sz w:val="24"/>
      </w:rPr>
    </w:lvl>
    <w:lvl w:ilvl="2">
      <w:start w:val="1"/>
      <w:numFmt w:val="decimal"/>
      <w:lvlText w:val="%1.%2.%3."/>
      <w:lvlJc w:val="left"/>
      <w:pPr>
        <w:ind w:left="720" w:hanging="720"/>
      </w:pPr>
      <w:rPr>
        <w:rFonts w:asciiTheme="minorHAnsi" w:hAnsiTheme="minorHAnsi" w:cstheme="minorBidi" w:hint="default"/>
        <w:sz w:val="24"/>
      </w:rPr>
    </w:lvl>
    <w:lvl w:ilvl="3">
      <w:start w:val="1"/>
      <w:numFmt w:val="decimal"/>
      <w:lvlText w:val="%1.%2.%3.%4."/>
      <w:lvlJc w:val="left"/>
      <w:pPr>
        <w:ind w:left="720" w:hanging="720"/>
      </w:pPr>
      <w:rPr>
        <w:rFonts w:asciiTheme="minorHAnsi" w:hAnsiTheme="minorHAnsi" w:cstheme="minorBidi" w:hint="default"/>
        <w:sz w:val="24"/>
      </w:rPr>
    </w:lvl>
    <w:lvl w:ilvl="4">
      <w:start w:val="1"/>
      <w:numFmt w:val="decimal"/>
      <w:lvlText w:val="%1.%2.%3.%4.%5."/>
      <w:lvlJc w:val="left"/>
      <w:pPr>
        <w:ind w:left="1080" w:hanging="1080"/>
      </w:pPr>
      <w:rPr>
        <w:rFonts w:asciiTheme="minorHAnsi" w:hAnsiTheme="minorHAnsi" w:cstheme="minorBidi" w:hint="default"/>
        <w:sz w:val="24"/>
      </w:rPr>
    </w:lvl>
    <w:lvl w:ilvl="5">
      <w:start w:val="1"/>
      <w:numFmt w:val="decimal"/>
      <w:lvlText w:val="%1.%2.%3.%4.%5.%6."/>
      <w:lvlJc w:val="left"/>
      <w:pPr>
        <w:ind w:left="1080" w:hanging="1080"/>
      </w:pPr>
      <w:rPr>
        <w:rFonts w:asciiTheme="minorHAnsi" w:hAnsiTheme="minorHAnsi" w:cstheme="minorBidi" w:hint="default"/>
        <w:sz w:val="24"/>
      </w:rPr>
    </w:lvl>
    <w:lvl w:ilvl="6">
      <w:start w:val="1"/>
      <w:numFmt w:val="decimal"/>
      <w:lvlText w:val="%1.%2.%3.%4.%5.%6.%7."/>
      <w:lvlJc w:val="left"/>
      <w:pPr>
        <w:ind w:left="1440" w:hanging="1440"/>
      </w:pPr>
      <w:rPr>
        <w:rFonts w:asciiTheme="minorHAnsi" w:hAnsiTheme="minorHAnsi" w:cstheme="minorBidi" w:hint="default"/>
        <w:sz w:val="24"/>
      </w:rPr>
    </w:lvl>
    <w:lvl w:ilvl="7">
      <w:start w:val="1"/>
      <w:numFmt w:val="decimal"/>
      <w:lvlText w:val="%1.%2.%3.%4.%5.%6.%7.%8."/>
      <w:lvlJc w:val="left"/>
      <w:pPr>
        <w:ind w:left="1440" w:hanging="1440"/>
      </w:pPr>
      <w:rPr>
        <w:rFonts w:asciiTheme="minorHAnsi" w:hAnsiTheme="minorHAnsi" w:cstheme="minorBidi" w:hint="default"/>
        <w:sz w:val="24"/>
      </w:rPr>
    </w:lvl>
    <w:lvl w:ilvl="8">
      <w:start w:val="1"/>
      <w:numFmt w:val="decimal"/>
      <w:lvlText w:val="%1.%2.%3.%4.%5.%6.%7.%8.%9."/>
      <w:lvlJc w:val="left"/>
      <w:pPr>
        <w:ind w:left="1800" w:hanging="1800"/>
      </w:pPr>
      <w:rPr>
        <w:rFonts w:asciiTheme="minorHAnsi" w:hAnsiTheme="minorHAnsi" w:cstheme="minorBidi" w:hint="default"/>
        <w:sz w:val="24"/>
      </w:rPr>
    </w:lvl>
  </w:abstractNum>
  <w:abstractNum w:abstractNumId="3" w15:restartNumberingAfterBreak="0">
    <w:nsid w:val="3A981214"/>
    <w:multiLevelType w:val="hybridMultilevel"/>
    <w:tmpl w:val="DF80D8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23A5EC6"/>
    <w:multiLevelType w:val="hybridMultilevel"/>
    <w:tmpl w:val="C8748BC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449D02BB"/>
    <w:multiLevelType w:val="hybridMultilevel"/>
    <w:tmpl w:val="87C05C98"/>
    <w:lvl w:ilvl="0" w:tplc="B816A3D4">
      <w:start w:val="1"/>
      <w:numFmt w:val="decimal"/>
      <w:lvlText w:val="%1."/>
      <w:lvlJc w:val="left"/>
      <w:pPr>
        <w:ind w:left="720" w:hanging="360"/>
      </w:pPr>
      <w:rPr>
        <w:rFonts w:asciiTheme="minorHAnsi" w:hAnsiTheme="minorHAnsi" w:cstheme="minorBidi"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DE55F79"/>
    <w:multiLevelType w:val="hybridMultilevel"/>
    <w:tmpl w:val="60E826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6B3B0D"/>
    <w:multiLevelType w:val="hybridMultilevel"/>
    <w:tmpl w:val="B32E9F34"/>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7200342A"/>
    <w:multiLevelType w:val="hybridMultilevel"/>
    <w:tmpl w:val="D67864E0"/>
    <w:styleLink w:val="Numbered"/>
    <w:lvl w:ilvl="0" w:tplc="6CF8D200">
      <w:start w:val="1"/>
      <w:numFmt w:val="decimal"/>
      <w:suff w:val="nothing"/>
      <w:lvlText w:val="%1."/>
      <w:lvlJc w:val="left"/>
      <w:pPr>
        <w:tabs>
          <w:tab w:val="left" w:pos="2457"/>
        </w:tabs>
        <w:ind w:left="2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1" w:tplc="F6A4A59A">
      <w:start w:val="1"/>
      <w:numFmt w:val="decimal"/>
      <w:suff w:val="nothing"/>
      <w:lvlText w:val="%2."/>
      <w:lvlJc w:val="left"/>
      <w:pPr>
        <w:tabs>
          <w:tab w:val="left" w:pos="2457"/>
        </w:tabs>
        <w:ind w:left="10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2" w:tplc="88021DC6">
      <w:start w:val="1"/>
      <w:numFmt w:val="decimal"/>
      <w:suff w:val="nothing"/>
      <w:lvlText w:val="%3."/>
      <w:lvlJc w:val="left"/>
      <w:pPr>
        <w:tabs>
          <w:tab w:val="left" w:pos="2457"/>
        </w:tabs>
        <w:ind w:left="18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3" w:tplc="795E9D4A">
      <w:start w:val="1"/>
      <w:numFmt w:val="decimal"/>
      <w:suff w:val="nothing"/>
      <w:lvlText w:val="%4."/>
      <w:lvlJc w:val="left"/>
      <w:pPr>
        <w:tabs>
          <w:tab w:val="left" w:pos="2457"/>
        </w:tabs>
        <w:ind w:left="26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4" w:tplc="D00635BA">
      <w:start w:val="1"/>
      <w:numFmt w:val="decimal"/>
      <w:suff w:val="nothing"/>
      <w:lvlText w:val="%5."/>
      <w:lvlJc w:val="left"/>
      <w:pPr>
        <w:tabs>
          <w:tab w:val="left" w:pos="2457"/>
        </w:tabs>
        <w:ind w:left="34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5" w:tplc="900E1322">
      <w:start w:val="1"/>
      <w:numFmt w:val="decimal"/>
      <w:suff w:val="nothing"/>
      <w:lvlText w:val="%6."/>
      <w:lvlJc w:val="left"/>
      <w:pPr>
        <w:tabs>
          <w:tab w:val="left" w:pos="2457"/>
        </w:tabs>
        <w:ind w:left="42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6" w:tplc="4DECD502">
      <w:start w:val="1"/>
      <w:numFmt w:val="decimal"/>
      <w:suff w:val="nothing"/>
      <w:lvlText w:val="%7."/>
      <w:lvlJc w:val="left"/>
      <w:pPr>
        <w:tabs>
          <w:tab w:val="left" w:pos="2457"/>
        </w:tabs>
        <w:ind w:left="50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7" w:tplc="64162B16">
      <w:start w:val="1"/>
      <w:numFmt w:val="decimal"/>
      <w:suff w:val="nothing"/>
      <w:lvlText w:val="%8."/>
      <w:lvlJc w:val="left"/>
      <w:pPr>
        <w:tabs>
          <w:tab w:val="left" w:pos="2457"/>
        </w:tabs>
        <w:ind w:left="58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8" w:tplc="37040EF4">
      <w:start w:val="1"/>
      <w:numFmt w:val="decimal"/>
      <w:suff w:val="nothing"/>
      <w:lvlText w:val="%9."/>
      <w:lvlJc w:val="left"/>
      <w:pPr>
        <w:tabs>
          <w:tab w:val="left" w:pos="2457"/>
        </w:tabs>
        <w:ind w:left="6632" w:hanging="232"/>
      </w:pPr>
      <w:rPr>
        <w:rFonts w:hAnsi="Arial Unicode MS"/>
        <w:b/>
        <w:bCs/>
        <w:caps w:val="0"/>
        <w:smallCaps w:val="0"/>
        <w:strike w:val="0"/>
        <w:dstrike w:val="0"/>
        <w:outline w:val="0"/>
        <w:emboss w:val="0"/>
        <w:imprint w:val="0"/>
        <w:spacing w:val="0"/>
        <w:w w:val="100"/>
        <w:kern w:val="0"/>
        <w:position w:val="0"/>
        <w:highlight w:val="none"/>
        <w:vertAlign w:val="baseline"/>
      </w:rPr>
    </w:lvl>
  </w:abstractNum>
  <w:num w:numId="1" w16cid:durableId="1142498699">
    <w:abstractNumId w:val="8"/>
  </w:num>
  <w:num w:numId="2" w16cid:durableId="1801532263">
    <w:abstractNumId w:val="1"/>
  </w:num>
  <w:num w:numId="3" w16cid:durableId="1265722292">
    <w:abstractNumId w:val="3"/>
  </w:num>
  <w:num w:numId="4" w16cid:durableId="1136945148">
    <w:abstractNumId w:val="6"/>
  </w:num>
  <w:num w:numId="5" w16cid:durableId="1334336249">
    <w:abstractNumId w:val="0"/>
  </w:num>
  <w:num w:numId="6" w16cid:durableId="391658030">
    <w:abstractNumId w:val="5"/>
  </w:num>
  <w:num w:numId="7" w16cid:durableId="1893079623">
    <w:abstractNumId w:val="2"/>
  </w:num>
  <w:num w:numId="8" w16cid:durableId="1345210124">
    <w:abstractNumId w:val="4"/>
  </w:num>
  <w:num w:numId="9" w16cid:durableId="206925567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wNDMxNzGwMDExNDNS0lEKTi0uzszPAykwtawFAC5+SXQtAAAA"/>
  </w:docVars>
  <w:rsids>
    <w:rsidRoot w:val="009E3E92"/>
    <w:rsid w:val="000206B7"/>
    <w:rsid w:val="00025E26"/>
    <w:rsid w:val="000374AB"/>
    <w:rsid w:val="00077F78"/>
    <w:rsid w:val="00095E74"/>
    <w:rsid w:val="000A1CFD"/>
    <w:rsid w:val="000D0A21"/>
    <w:rsid w:val="00100E69"/>
    <w:rsid w:val="00103573"/>
    <w:rsid w:val="00110C47"/>
    <w:rsid w:val="00127C0C"/>
    <w:rsid w:val="0013068A"/>
    <w:rsid w:val="00156999"/>
    <w:rsid w:val="00167CEF"/>
    <w:rsid w:val="001738DC"/>
    <w:rsid w:val="001864F8"/>
    <w:rsid w:val="001924F2"/>
    <w:rsid w:val="001A1508"/>
    <w:rsid w:val="001A340A"/>
    <w:rsid w:val="001C6D55"/>
    <w:rsid w:val="001F76F4"/>
    <w:rsid w:val="00261456"/>
    <w:rsid w:val="00285794"/>
    <w:rsid w:val="00292B7F"/>
    <w:rsid w:val="002A748B"/>
    <w:rsid w:val="002B0ABD"/>
    <w:rsid w:val="002C57BA"/>
    <w:rsid w:val="00303E94"/>
    <w:rsid w:val="00304766"/>
    <w:rsid w:val="00313960"/>
    <w:rsid w:val="003346B5"/>
    <w:rsid w:val="00337ABA"/>
    <w:rsid w:val="0035539F"/>
    <w:rsid w:val="00360C29"/>
    <w:rsid w:val="00374430"/>
    <w:rsid w:val="00380C08"/>
    <w:rsid w:val="0038614B"/>
    <w:rsid w:val="003C29A7"/>
    <w:rsid w:val="003E55A9"/>
    <w:rsid w:val="003F1B0A"/>
    <w:rsid w:val="003F7CB1"/>
    <w:rsid w:val="00427D9A"/>
    <w:rsid w:val="00450A56"/>
    <w:rsid w:val="00457E5F"/>
    <w:rsid w:val="00483E44"/>
    <w:rsid w:val="0049620F"/>
    <w:rsid w:val="004A08C1"/>
    <w:rsid w:val="004C26BF"/>
    <w:rsid w:val="004C43A3"/>
    <w:rsid w:val="004E4002"/>
    <w:rsid w:val="004F1299"/>
    <w:rsid w:val="004F50B4"/>
    <w:rsid w:val="00507C12"/>
    <w:rsid w:val="0052208E"/>
    <w:rsid w:val="00530250"/>
    <w:rsid w:val="005907FA"/>
    <w:rsid w:val="0059772E"/>
    <w:rsid w:val="005A673E"/>
    <w:rsid w:val="005A6BD8"/>
    <w:rsid w:val="005C1FA8"/>
    <w:rsid w:val="005C5D48"/>
    <w:rsid w:val="005D3C4A"/>
    <w:rsid w:val="00614568"/>
    <w:rsid w:val="00627438"/>
    <w:rsid w:val="00635302"/>
    <w:rsid w:val="006502DE"/>
    <w:rsid w:val="006536AA"/>
    <w:rsid w:val="00654D3D"/>
    <w:rsid w:val="00663BBC"/>
    <w:rsid w:val="00665060"/>
    <w:rsid w:val="00671EEE"/>
    <w:rsid w:val="00681008"/>
    <w:rsid w:val="006A1488"/>
    <w:rsid w:val="006C2E20"/>
    <w:rsid w:val="006D4E36"/>
    <w:rsid w:val="006E3411"/>
    <w:rsid w:val="006F37EA"/>
    <w:rsid w:val="00720704"/>
    <w:rsid w:val="00731076"/>
    <w:rsid w:val="00734DDC"/>
    <w:rsid w:val="00740155"/>
    <w:rsid w:val="00762048"/>
    <w:rsid w:val="00767CB0"/>
    <w:rsid w:val="00785C5D"/>
    <w:rsid w:val="007A6D88"/>
    <w:rsid w:val="007E123C"/>
    <w:rsid w:val="008150C1"/>
    <w:rsid w:val="00852C69"/>
    <w:rsid w:val="008720B8"/>
    <w:rsid w:val="008A00B5"/>
    <w:rsid w:val="008C63C9"/>
    <w:rsid w:val="008C6AF5"/>
    <w:rsid w:val="008C75FC"/>
    <w:rsid w:val="008D0873"/>
    <w:rsid w:val="008D2795"/>
    <w:rsid w:val="008F449A"/>
    <w:rsid w:val="00901780"/>
    <w:rsid w:val="00930AB5"/>
    <w:rsid w:val="00935E1E"/>
    <w:rsid w:val="009641B9"/>
    <w:rsid w:val="0098419D"/>
    <w:rsid w:val="009D4716"/>
    <w:rsid w:val="009E3E92"/>
    <w:rsid w:val="00A11961"/>
    <w:rsid w:val="00A24442"/>
    <w:rsid w:val="00A27907"/>
    <w:rsid w:val="00A4385C"/>
    <w:rsid w:val="00A663E0"/>
    <w:rsid w:val="00A74358"/>
    <w:rsid w:val="00A74F4D"/>
    <w:rsid w:val="00AA1796"/>
    <w:rsid w:val="00AA68C7"/>
    <w:rsid w:val="00AA7FAF"/>
    <w:rsid w:val="00AB5476"/>
    <w:rsid w:val="00AC0AA6"/>
    <w:rsid w:val="00AC6639"/>
    <w:rsid w:val="00AD283C"/>
    <w:rsid w:val="00AD703B"/>
    <w:rsid w:val="00B02CF9"/>
    <w:rsid w:val="00B1271B"/>
    <w:rsid w:val="00B51EF6"/>
    <w:rsid w:val="00B626D0"/>
    <w:rsid w:val="00B6312A"/>
    <w:rsid w:val="00B65271"/>
    <w:rsid w:val="00B978C4"/>
    <w:rsid w:val="00BA42B4"/>
    <w:rsid w:val="00BB007B"/>
    <w:rsid w:val="00BC5D43"/>
    <w:rsid w:val="00BD3111"/>
    <w:rsid w:val="00BD7B5F"/>
    <w:rsid w:val="00BF26D5"/>
    <w:rsid w:val="00C01012"/>
    <w:rsid w:val="00C10128"/>
    <w:rsid w:val="00C3232E"/>
    <w:rsid w:val="00C327F9"/>
    <w:rsid w:val="00C540A0"/>
    <w:rsid w:val="00C62A8F"/>
    <w:rsid w:val="00C8281F"/>
    <w:rsid w:val="00C96D60"/>
    <w:rsid w:val="00CA6DDB"/>
    <w:rsid w:val="00CD1F48"/>
    <w:rsid w:val="00CE2DAB"/>
    <w:rsid w:val="00CE3CC0"/>
    <w:rsid w:val="00CE5737"/>
    <w:rsid w:val="00CF3FBE"/>
    <w:rsid w:val="00D003FB"/>
    <w:rsid w:val="00D063FE"/>
    <w:rsid w:val="00D06B38"/>
    <w:rsid w:val="00D15567"/>
    <w:rsid w:val="00D2165C"/>
    <w:rsid w:val="00D30F55"/>
    <w:rsid w:val="00D332CD"/>
    <w:rsid w:val="00D3787A"/>
    <w:rsid w:val="00D54CB9"/>
    <w:rsid w:val="00D57C0E"/>
    <w:rsid w:val="00D80D6D"/>
    <w:rsid w:val="00D83F08"/>
    <w:rsid w:val="00DA2A06"/>
    <w:rsid w:val="00DA58DA"/>
    <w:rsid w:val="00DB1EC9"/>
    <w:rsid w:val="00DC3A40"/>
    <w:rsid w:val="00DC45E0"/>
    <w:rsid w:val="00DE0C87"/>
    <w:rsid w:val="00DF1859"/>
    <w:rsid w:val="00DF18BC"/>
    <w:rsid w:val="00DF56FE"/>
    <w:rsid w:val="00E012A1"/>
    <w:rsid w:val="00E30C01"/>
    <w:rsid w:val="00E32932"/>
    <w:rsid w:val="00E60727"/>
    <w:rsid w:val="00E84A22"/>
    <w:rsid w:val="00E92B0D"/>
    <w:rsid w:val="00EB0C76"/>
    <w:rsid w:val="00EB39E1"/>
    <w:rsid w:val="00EB3AEE"/>
    <w:rsid w:val="00EE034F"/>
    <w:rsid w:val="00EE4871"/>
    <w:rsid w:val="00EE6CBE"/>
    <w:rsid w:val="00EF12DE"/>
    <w:rsid w:val="00F033BC"/>
    <w:rsid w:val="00F03FB8"/>
    <w:rsid w:val="00F333A2"/>
    <w:rsid w:val="00F5165B"/>
    <w:rsid w:val="00F641B7"/>
    <w:rsid w:val="00F706EE"/>
    <w:rsid w:val="00FA0619"/>
    <w:rsid w:val="00FA68D2"/>
    <w:rsid w:val="00FC52FA"/>
    <w:rsid w:val="00FE4463"/>
    <w:rsid w:val="00FF43D5"/>
  </w:rsids>
  <m:mathPr>
    <m:mathFont m:val="Cambria Math"/>
    <m:brkBin m:val="before"/>
    <m:brkBinSub m:val="--"/>
    <m:smallFrac m:val="0"/>
    <m:dispDef/>
    <m:lMargin m:val="0"/>
    <m:rMargin m:val="0"/>
    <m:defJc m:val="centerGroup"/>
    <m:wrapIndent m:val="1440"/>
    <m:intLim m:val="subSup"/>
    <m:naryLim m:val="undOvr"/>
  </m:mathPr>
  <w:themeFontLang w:val="en-US" w:eastAsia="zh-CN"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E7C332"/>
  <w15:chartTrackingRefBased/>
  <w15:docId w15:val="{2ED06C30-4A1D-418F-8CD2-F10D1F991B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32"/>
        <w:lang w:val="en-US" w:eastAsia="zh-CN" w:bidi="bo-C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3E92"/>
    <w:pPr>
      <w:spacing w:line="256" w:lineRule="auto"/>
    </w:pPr>
    <w:rPr>
      <w:noProof/>
      <w:szCs w:val="22"/>
      <w:lang w:bidi="ar-S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A">
    <w:name w:val="Body A"/>
    <w:rsid w:val="009E3E92"/>
    <w:pPr>
      <w:pBdr>
        <w:top w:val="nil"/>
        <w:left w:val="nil"/>
        <w:bottom w:val="nil"/>
        <w:right w:val="nil"/>
        <w:between w:val="nil"/>
        <w:bar w:val="nil"/>
      </w:pBdr>
      <w:spacing w:after="0" w:line="240" w:lineRule="auto"/>
    </w:pPr>
    <w:rPr>
      <w:rFonts w:ascii="Helvetica" w:eastAsia="Arial Unicode MS" w:hAnsi="Arial Unicode MS" w:cs="Arial Unicode MS"/>
      <w:color w:val="000000"/>
      <w:szCs w:val="22"/>
      <w:u w:color="000000"/>
      <w:bdr w:val="nil"/>
      <w:lang w:eastAsia="en-GB" w:bidi="ar-SA"/>
    </w:rPr>
  </w:style>
  <w:style w:type="numbering" w:customStyle="1" w:styleId="Numbered">
    <w:name w:val="Numbered"/>
    <w:rsid w:val="009E3E92"/>
    <w:pPr>
      <w:numPr>
        <w:numId w:val="1"/>
      </w:numPr>
    </w:pPr>
  </w:style>
  <w:style w:type="paragraph" w:styleId="FootnoteText">
    <w:name w:val="footnote text"/>
    <w:basedOn w:val="Normal"/>
    <w:link w:val="FootnoteTextChar"/>
    <w:uiPriority w:val="99"/>
    <w:unhideWhenUsed/>
    <w:rsid w:val="009E3E92"/>
    <w:pPr>
      <w:spacing w:after="0" w:line="240" w:lineRule="auto"/>
    </w:pPr>
    <w:rPr>
      <w:sz w:val="20"/>
      <w:szCs w:val="20"/>
    </w:rPr>
  </w:style>
  <w:style w:type="character" w:customStyle="1" w:styleId="FootnoteTextChar">
    <w:name w:val="Footnote Text Char"/>
    <w:basedOn w:val="DefaultParagraphFont"/>
    <w:link w:val="FootnoteText"/>
    <w:uiPriority w:val="99"/>
    <w:rsid w:val="009E3E92"/>
    <w:rPr>
      <w:noProof/>
      <w:sz w:val="20"/>
      <w:szCs w:val="20"/>
      <w:lang w:bidi="ar-SA"/>
    </w:rPr>
  </w:style>
  <w:style w:type="character" w:styleId="FootnoteReference">
    <w:name w:val="footnote reference"/>
    <w:basedOn w:val="DefaultParagraphFont"/>
    <w:uiPriority w:val="99"/>
    <w:semiHidden/>
    <w:unhideWhenUsed/>
    <w:rsid w:val="009E3E92"/>
    <w:rPr>
      <w:vertAlign w:val="superscript"/>
    </w:rPr>
  </w:style>
  <w:style w:type="paragraph" w:customStyle="1" w:styleId="Body">
    <w:name w:val="Body"/>
    <w:rsid w:val="009E3E92"/>
    <w:pPr>
      <w:pBdr>
        <w:top w:val="nil"/>
        <w:left w:val="nil"/>
        <w:bottom w:val="nil"/>
        <w:right w:val="nil"/>
        <w:between w:val="nil"/>
        <w:bar w:val="nil"/>
      </w:pBdr>
    </w:pPr>
    <w:rPr>
      <w:rFonts w:ascii="Calibri" w:eastAsia="Calibri" w:hAnsi="Calibri" w:cs="Calibri"/>
      <w:color w:val="000000"/>
      <w:szCs w:val="22"/>
      <w:u w:color="000000"/>
      <w:bdr w:val="nil"/>
    </w:rPr>
  </w:style>
  <w:style w:type="paragraph" w:styleId="Header">
    <w:name w:val="header"/>
    <w:basedOn w:val="Normal"/>
    <w:link w:val="HeaderChar"/>
    <w:uiPriority w:val="99"/>
    <w:unhideWhenUsed/>
    <w:rsid w:val="004E40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4002"/>
    <w:rPr>
      <w:noProof/>
      <w:szCs w:val="22"/>
      <w:lang w:bidi="ar-SA"/>
    </w:rPr>
  </w:style>
  <w:style w:type="paragraph" w:styleId="Footer">
    <w:name w:val="footer"/>
    <w:basedOn w:val="Normal"/>
    <w:link w:val="FooterChar"/>
    <w:uiPriority w:val="99"/>
    <w:unhideWhenUsed/>
    <w:rsid w:val="004E40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4002"/>
    <w:rPr>
      <w:noProof/>
      <w:szCs w:val="22"/>
      <w:lang w:bidi="ar-SA"/>
    </w:rPr>
  </w:style>
  <w:style w:type="table" w:styleId="TableGrid">
    <w:name w:val="Table Grid"/>
    <w:basedOn w:val="TableNormal"/>
    <w:uiPriority w:val="39"/>
    <w:rsid w:val="00A663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663E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6509779">
      <w:bodyDiv w:val="1"/>
      <w:marLeft w:val="0"/>
      <w:marRight w:val="0"/>
      <w:marTop w:val="0"/>
      <w:marBottom w:val="0"/>
      <w:divBdr>
        <w:top w:val="none" w:sz="0" w:space="0" w:color="auto"/>
        <w:left w:val="none" w:sz="0" w:space="0" w:color="auto"/>
        <w:bottom w:val="none" w:sz="0" w:space="0" w:color="auto"/>
        <w:right w:val="none" w:sz="0" w:space="0" w:color="auto"/>
      </w:divBdr>
    </w:div>
    <w:div w:id="1605529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EEE57C-D194-4B80-AF2E-CB85B39D78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77</Words>
  <Characters>1389</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לב שכטר</cp:lastModifiedBy>
  <cp:revision>92</cp:revision>
  <dcterms:created xsi:type="dcterms:W3CDTF">2019-05-21T08:28:00Z</dcterms:created>
  <dcterms:modified xsi:type="dcterms:W3CDTF">2025-10-22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fc75054fe82ebec4b206d702ad97a37a4bd76747e6db5703c90d52ea8a6bad</vt:lpwstr>
  </property>
</Properties>
</file>